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06AEC9D" w14:textId="67F013A0" w:rsidR="00150864" w:rsidRDefault="008F0363">
      <w:pPr>
        <w:pStyle w:val="FirstParagraph"/>
      </w:pPr>
      <w:r>
        <w:rPr>
          <w:b/>
          <w:bCs/>
        </w:rPr>
        <w:t>SHIVANI JAIN</w:t>
      </w:r>
      <w:r>
        <w:br/>
        <w:t xml:space="preserve">📞 +91-8955517589 | 📧 </w:t>
      </w:r>
      <w:hyperlink r:id="rId5" w:history="1">
        <w:r w:rsidR="00F044A7" w:rsidRPr="00E8114D">
          <w:rPr>
            <w:rStyle w:val="Hyperlink"/>
          </w:rPr>
          <w:t>sjain7423@gmail.com</w:t>
        </w:r>
      </w:hyperlink>
    </w:p>
    <w:p w14:paraId="173B12A5" w14:textId="30809CCE" w:rsidR="00F044A7" w:rsidRPr="00F044A7" w:rsidRDefault="00F044A7" w:rsidP="00F044A7">
      <w:pPr>
        <w:pStyle w:val="BodyText"/>
      </w:pPr>
      <w:r>
        <w:t xml:space="preserve">LinkedIn- </w:t>
      </w:r>
      <w:hyperlink r:id="rId6" w:history="1">
        <w:r w:rsidRPr="00F044A7">
          <w:rPr>
            <w:rStyle w:val="Hyperlink"/>
          </w:rPr>
          <w:t>www.linkedin.com/in/shivani-jain-484030108</w:t>
        </w:r>
      </w:hyperlink>
    </w:p>
    <w:p w14:paraId="61041049" w14:textId="77777777" w:rsidR="00150864" w:rsidRDefault="00000000">
      <w:r>
        <w:pict w14:anchorId="11C2006E">
          <v:rect id="_x0000_i1036" style="width:0;height:1.5pt" o:hralign="center" o:hrstd="t" o:hr="t"/>
        </w:pict>
      </w:r>
    </w:p>
    <w:p w14:paraId="73F1A4C5" w14:textId="77777777" w:rsidR="00150864" w:rsidRDefault="00000000">
      <w:pPr>
        <w:pStyle w:val="Heading3"/>
      </w:pPr>
      <w:bookmarkStart w:id="0" w:name="career-objective"/>
      <w:r>
        <w:rPr>
          <w:b/>
          <w:bCs/>
        </w:rPr>
        <w:t>CAREER OBJECTIVE</w:t>
      </w:r>
    </w:p>
    <w:p w14:paraId="184B1B1F" w14:textId="77777777" w:rsidR="00150864" w:rsidRDefault="00000000">
      <w:pPr>
        <w:pStyle w:val="FirstParagraph"/>
      </w:pPr>
      <w:r>
        <w:t xml:space="preserve">Computer Engineer with expertise in </w:t>
      </w:r>
      <w:r>
        <w:rPr>
          <w:b/>
          <w:bCs/>
        </w:rPr>
        <w:t>Data Analytics, Excel, SQL, Power BI, and Python</w:t>
      </w:r>
      <w:r>
        <w:t>, seeking an IT role where I can contribute to solving real-world problems through technology and data-driven solutions.</w:t>
      </w:r>
    </w:p>
    <w:p w14:paraId="145C29FD" w14:textId="77777777" w:rsidR="00150864" w:rsidRDefault="00000000">
      <w:r>
        <w:pict w14:anchorId="5A972C4A">
          <v:rect id="_x0000_i1026" style="width:0;height:1.5pt" o:hralign="center" o:hrstd="t" o:hr="t"/>
        </w:pict>
      </w:r>
    </w:p>
    <w:p w14:paraId="2EC38B74" w14:textId="77777777" w:rsidR="00150864" w:rsidRDefault="00000000">
      <w:pPr>
        <w:pStyle w:val="Heading3"/>
      </w:pPr>
      <w:bookmarkStart w:id="1" w:name="technical-skills"/>
      <w:bookmarkEnd w:id="0"/>
      <w:r>
        <w:rPr>
          <w:b/>
          <w:bCs/>
        </w:rPr>
        <w:t>TECHNICAL SKILLS</w:t>
      </w:r>
    </w:p>
    <w:p w14:paraId="1EC9B1FE" w14:textId="3652379B" w:rsidR="00150864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Languages</w:t>
      </w:r>
      <w:r>
        <w:t xml:space="preserve">: Python, </w:t>
      </w:r>
    </w:p>
    <w:p w14:paraId="3ABE1060" w14:textId="77777777" w:rsidR="00150864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Analytics Tools</w:t>
      </w:r>
      <w:r>
        <w:t>: Microsoft Excel, Power BI, SQL, Pandas</w:t>
      </w:r>
    </w:p>
    <w:p w14:paraId="28870812" w14:textId="77777777" w:rsidR="00150864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Databases</w:t>
      </w:r>
      <w:r>
        <w:t>: MySQL, MS Access</w:t>
      </w:r>
    </w:p>
    <w:p w14:paraId="36BBFE56" w14:textId="77777777" w:rsidR="00150864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Others</w:t>
      </w:r>
      <w:r>
        <w:t>: Power Query, DAX, VLOOKUP, Pivot Tables</w:t>
      </w:r>
    </w:p>
    <w:p w14:paraId="6519069A" w14:textId="77777777" w:rsidR="00150864" w:rsidRDefault="00000000">
      <w:r>
        <w:pict w14:anchorId="748AF2CA">
          <v:rect id="_x0000_i1027" style="width:0;height:1.5pt" o:hralign="center" o:hrstd="t" o:hr="t"/>
        </w:pict>
      </w:r>
    </w:p>
    <w:p w14:paraId="0C1F283A" w14:textId="77777777" w:rsidR="00150864" w:rsidRDefault="00000000">
      <w:pPr>
        <w:pStyle w:val="Heading3"/>
      </w:pPr>
      <w:bookmarkStart w:id="2" w:name="project-experience"/>
      <w:bookmarkEnd w:id="1"/>
      <w:r>
        <w:rPr>
          <w:b/>
          <w:bCs/>
        </w:rPr>
        <w:t>PROJECT EXPERIENCE</w:t>
      </w:r>
    </w:p>
    <w:p w14:paraId="2256EA3A" w14:textId="52B49A61" w:rsidR="00150864" w:rsidRDefault="00000000">
      <w:pPr>
        <w:pStyle w:val="FirstParagraph"/>
      </w:pPr>
      <w:r>
        <w:rPr>
          <w:b/>
          <w:bCs/>
        </w:rPr>
        <w:t>Data Dashboard – Vrinda Store (Excel)</w:t>
      </w:r>
      <w:r>
        <w:br/>
        <w:t>- Developed an Excel dashboard using pivot tables and charts for sales analysis. - Automated report generation and improved forecasting.</w:t>
      </w:r>
      <w:r>
        <w:br/>
        <w:t xml:space="preserve"> </w:t>
      </w:r>
      <w:hyperlink r:id="rId7" w:anchor="gid=1529855581">
        <w:r w:rsidR="00150864">
          <w:rPr>
            <w:rStyle w:val="Hyperlink"/>
          </w:rPr>
          <w:t>View Project</w:t>
        </w:r>
      </w:hyperlink>
    </w:p>
    <w:p w14:paraId="7B646C89" w14:textId="311F6755" w:rsidR="00150864" w:rsidRDefault="00000000">
      <w:pPr>
        <w:pStyle w:val="BodyText"/>
      </w:pPr>
      <w:r>
        <w:rPr>
          <w:b/>
          <w:bCs/>
        </w:rPr>
        <w:t>Shipment Analysis (Python)</w:t>
      </w:r>
      <w:r>
        <w:br/>
        <w:t>- Analyzed Excel-based order data using Python (Pandas). - Extracted KPIs and created filtered summaries.</w:t>
      </w:r>
      <w:r>
        <w:br/>
      </w:r>
      <w:hyperlink r:id="rId8">
        <w:r w:rsidR="00150864">
          <w:rPr>
            <w:rStyle w:val="Hyperlink"/>
          </w:rPr>
          <w:t>View Project</w:t>
        </w:r>
      </w:hyperlink>
    </w:p>
    <w:p w14:paraId="0195D6DA" w14:textId="77777777" w:rsidR="008C3718" w:rsidRDefault="00000000">
      <w:pPr>
        <w:pStyle w:val="BodyText"/>
      </w:pPr>
      <w:r>
        <w:rPr>
          <w:b/>
          <w:bCs/>
        </w:rPr>
        <w:t>SQL Food Delivery System</w:t>
      </w:r>
      <w:r>
        <w:br/>
        <w:t>- Designed and implemented a database for managing restaurants, orders, and customers. - Enabled menu browsing, order tracking, and secure SQL transactions.</w:t>
      </w:r>
    </w:p>
    <w:p w14:paraId="56A4D02F" w14:textId="10DCCC49" w:rsidR="00150864" w:rsidRDefault="00000000">
      <w:pPr>
        <w:pStyle w:val="BodyText"/>
      </w:pPr>
      <w:r>
        <w:t xml:space="preserve"> </w:t>
      </w:r>
      <w:hyperlink r:id="rId9">
        <w:r w:rsidR="00150864">
          <w:rPr>
            <w:rStyle w:val="Hyperlink"/>
          </w:rPr>
          <w:t>GitHub</w:t>
        </w:r>
      </w:hyperlink>
    </w:p>
    <w:p w14:paraId="2E98803D" w14:textId="77777777" w:rsidR="00A13A7E" w:rsidRDefault="00000000" w:rsidP="00A13A7E">
      <w:pPr>
        <w:pStyle w:val="BodyText"/>
        <w:spacing w:before="0" w:after="0"/>
      </w:pPr>
      <w:r>
        <w:rPr>
          <w:b/>
          <w:bCs/>
        </w:rPr>
        <w:t>Power BI – Mobile Sales Dashboard</w:t>
      </w:r>
      <w:r>
        <w:br/>
        <w:t>- Built real-time Power BI dashboard using DAX formulas. - Tracked KPIs, product</w:t>
      </w:r>
      <w:r w:rsidR="00A32095">
        <w:t>.</w:t>
      </w:r>
    </w:p>
    <w:p w14:paraId="43C45612" w14:textId="3F40A8CC" w:rsidR="00A13A7E" w:rsidRDefault="00A32095" w:rsidP="00A13A7E">
      <w:pPr>
        <w:pStyle w:val="BodyText"/>
        <w:spacing w:before="0" w:after="0"/>
      </w:pPr>
      <w:r w:rsidRPr="00A32095">
        <w:t>Enabled real-time insights and filters to support decision-making.</w:t>
      </w:r>
    </w:p>
    <w:p w14:paraId="6BFBE1C6" w14:textId="6C6023DD" w:rsidR="00933443" w:rsidRDefault="00933443" w:rsidP="00933443">
      <w:pPr>
        <w:pStyle w:val="BodyText"/>
      </w:pPr>
      <w:r w:rsidRPr="00933443">
        <w:t xml:space="preserve"> </w:t>
      </w:r>
      <w:hyperlink r:id="rId10" w:tgtFrame="_new" w:history="1">
        <w:r w:rsidRPr="00933443">
          <w:rPr>
            <w:rStyle w:val="Hyperlink"/>
          </w:rPr>
          <w:t>View Dashboard Project</w:t>
        </w:r>
      </w:hyperlink>
    </w:p>
    <w:p w14:paraId="651ABC8E" w14:textId="5C088E7D" w:rsidR="009878F8" w:rsidRPr="00933443" w:rsidRDefault="009878F8" w:rsidP="00933443">
      <w:pPr>
        <w:spacing w:after="296" w:line="237" w:lineRule="auto"/>
        <w:ind w:left="708"/>
        <w:rPr>
          <w:rFonts w:ascii="Book Antiqua" w:hAnsi="Book Antiqua"/>
          <w:sz w:val="20"/>
          <w:szCs w:val="20"/>
        </w:rPr>
      </w:pPr>
    </w:p>
    <w:p w14:paraId="4C836C4C" w14:textId="77777777" w:rsidR="00150864" w:rsidRDefault="00000000">
      <w:r>
        <w:lastRenderedPageBreak/>
        <w:pict w14:anchorId="11911C68">
          <v:rect id="_x0000_i1028" style="width:0;height:1.5pt" o:hralign="center" o:hrstd="t" o:hr="t"/>
        </w:pict>
      </w:r>
    </w:p>
    <w:p w14:paraId="68DE7C4B" w14:textId="77777777" w:rsidR="00150864" w:rsidRDefault="00000000">
      <w:pPr>
        <w:pStyle w:val="Heading3"/>
      </w:pPr>
      <w:bookmarkStart w:id="3" w:name="work-experience"/>
      <w:bookmarkEnd w:id="2"/>
      <w:r>
        <w:rPr>
          <w:b/>
          <w:bCs/>
        </w:rPr>
        <w:t>WORK EXPERIENCE</w:t>
      </w:r>
    </w:p>
    <w:p w14:paraId="3A533D89" w14:textId="77777777" w:rsidR="00150864" w:rsidRDefault="00000000">
      <w:pPr>
        <w:pStyle w:val="FirstParagraph"/>
      </w:pPr>
      <w:r>
        <w:rPr>
          <w:b/>
          <w:bCs/>
        </w:rPr>
        <w:t>Data Collection Intern</w:t>
      </w:r>
      <w:r>
        <w:t xml:space="preserve"> – AI Infra Bytes (Remote)</w:t>
      </w:r>
      <w:r>
        <w:br/>
      </w:r>
      <w:r>
        <w:rPr>
          <w:i/>
          <w:iCs/>
        </w:rPr>
        <w:t>Apr 2025 – Present</w:t>
      </w:r>
      <w:r>
        <w:br/>
        <w:t>- Collected and managed diverse datasets for machine learning. - Supported annotation, data preprocessing, and QA processes.</w:t>
      </w:r>
    </w:p>
    <w:p w14:paraId="266C8704" w14:textId="77777777" w:rsidR="00150864" w:rsidRDefault="00000000">
      <w:pPr>
        <w:pStyle w:val="BodyText"/>
      </w:pPr>
      <w:r>
        <w:rPr>
          <w:b/>
          <w:bCs/>
        </w:rPr>
        <w:t>Data Analyst Intern</w:t>
      </w:r>
      <w:r>
        <w:t xml:space="preserve"> – Renu Sharma Foundation (Remote)</w:t>
      </w:r>
      <w:r>
        <w:br/>
      </w:r>
      <w:r>
        <w:rPr>
          <w:i/>
          <w:iCs/>
        </w:rPr>
        <w:t>Apr 2025 – Present</w:t>
      </w:r>
      <w:r>
        <w:br/>
        <w:t>- Created dashboards and performed analytics on social impact datasets. - Tools used: Excel, Power BI, SQL.</w:t>
      </w:r>
    </w:p>
    <w:p w14:paraId="2C845A8E" w14:textId="77777777" w:rsidR="00150864" w:rsidRDefault="00000000">
      <w:pPr>
        <w:pStyle w:val="BodyText"/>
      </w:pPr>
      <w:r>
        <w:rPr>
          <w:b/>
          <w:bCs/>
        </w:rPr>
        <w:t xml:space="preserve">Computer &amp; </w:t>
      </w:r>
      <w:proofErr w:type="spellStart"/>
      <w:r>
        <w:rPr>
          <w:b/>
          <w:bCs/>
        </w:rPr>
        <w:t>Maths</w:t>
      </w:r>
      <w:proofErr w:type="spellEnd"/>
      <w:r>
        <w:rPr>
          <w:b/>
          <w:bCs/>
        </w:rPr>
        <w:t xml:space="preserve"> Teacher</w:t>
      </w:r>
      <w:r>
        <w:t xml:space="preserve"> – GBM U.P. School, Jaisalmer</w:t>
      </w:r>
      <w:r>
        <w:br/>
      </w:r>
      <w:r>
        <w:rPr>
          <w:i/>
          <w:iCs/>
        </w:rPr>
        <w:t>2022 – 2024</w:t>
      </w:r>
      <w:r>
        <w:br/>
        <w:t>- Taught computer and math subjects using creative digital methods.</w:t>
      </w:r>
    </w:p>
    <w:p w14:paraId="6C92B29B" w14:textId="77777777" w:rsidR="00150864" w:rsidRDefault="00000000">
      <w:pPr>
        <w:pStyle w:val="BodyText"/>
      </w:pPr>
      <w:r>
        <w:rPr>
          <w:b/>
          <w:bCs/>
        </w:rPr>
        <w:t>Tutor</w:t>
      </w:r>
      <w:r>
        <w:t xml:space="preserve"> – Jain Classes (Virtual &amp; In-person)</w:t>
      </w:r>
      <w:r>
        <w:br/>
      </w:r>
      <w:r>
        <w:rPr>
          <w:i/>
          <w:iCs/>
        </w:rPr>
        <w:t>2019 – Present</w:t>
      </w:r>
      <w:r>
        <w:br/>
        <w:t>- Conducted sessions in math, science, and computer fundamentals.</w:t>
      </w:r>
    </w:p>
    <w:p w14:paraId="52DAC6EA" w14:textId="77777777" w:rsidR="00150864" w:rsidRDefault="00000000">
      <w:r>
        <w:pict w14:anchorId="06FB805A">
          <v:rect id="_x0000_i1029" style="width:0;height:1.5pt" o:hralign="center" o:hrstd="t" o:hr="t"/>
        </w:pict>
      </w:r>
    </w:p>
    <w:p w14:paraId="2E0DDA59" w14:textId="77777777" w:rsidR="00150864" w:rsidRDefault="00000000">
      <w:pPr>
        <w:pStyle w:val="Heading3"/>
      </w:pPr>
      <w:bookmarkStart w:id="4" w:name="education"/>
      <w:bookmarkEnd w:id="3"/>
      <w:r>
        <w:rPr>
          <w:b/>
          <w:bCs/>
        </w:rPr>
        <w:t>EDUCATION</w:t>
      </w:r>
    </w:p>
    <w:p w14:paraId="647E4BEA" w14:textId="77777777" w:rsidR="00150864" w:rsidRDefault="00000000">
      <w:pPr>
        <w:pStyle w:val="FirstParagraph"/>
      </w:pPr>
      <w:proofErr w:type="spellStart"/>
      <w:proofErr w:type="gramStart"/>
      <w:r>
        <w:rPr>
          <w:b/>
          <w:bCs/>
        </w:rPr>
        <w:t>B.Tech</w:t>
      </w:r>
      <w:proofErr w:type="spellEnd"/>
      <w:proofErr w:type="gramEnd"/>
      <w:r>
        <w:rPr>
          <w:b/>
          <w:bCs/>
        </w:rPr>
        <w:t xml:space="preserve"> in Computer Science Engineering</w:t>
      </w:r>
      <w:r>
        <w:br/>
        <w:t>MITRC, Alwar (RTU) – 2017 – 69.99%</w:t>
      </w:r>
    </w:p>
    <w:p w14:paraId="5C334A11" w14:textId="77777777" w:rsidR="00150864" w:rsidRDefault="00000000">
      <w:r>
        <w:pict w14:anchorId="7977A381">
          <v:rect id="_x0000_i1030" style="width:0;height:1.5pt" o:hralign="center" o:hrstd="t" o:hr="t"/>
        </w:pict>
      </w:r>
    </w:p>
    <w:p w14:paraId="36AD43E5" w14:textId="77777777" w:rsidR="00150864" w:rsidRDefault="00000000">
      <w:pPr>
        <w:pStyle w:val="Heading3"/>
      </w:pPr>
      <w:bookmarkStart w:id="5" w:name="key-highlights"/>
      <w:bookmarkEnd w:id="4"/>
      <w:r>
        <w:rPr>
          <w:b/>
          <w:bCs/>
        </w:rPr>
        <w:t>KEY HIGHLIGHTS</w:t>
      </w:r>
    </w:p>
    <w:p w14:paraId="30127A3D" w14:textId="77777777" w:rsidR="00150864" w:rsidRDefault="00000000">
      <w:pPr>
        <w:pStyle w:val="Compact"/>
        <w:numPr>
          <w:ilvl w:val="0"/>
          <w:numId w:val="3"/>
        </w:numPr>
      </w:pPr>
      <w:r>
        <w:t>Increased business reporting efficiency by 30% with automated dashboards.</w:t>
      </w:r>
    </w:p>
    <w:p w14:paraId="4FE84C07" w14:textId="77777777" w:rsidR="00150864" w:rsidRDefault="00000000">
      <w:pPr>
        <w:pStyle w:val="Compact"/>
        <w:numPr>
          <w:ilvl w:val="0"/>
          <w:numId w:val="3"/>
        </w:numPr>
      </w:pPr>
      <w:r>
        <w:t>Published academic research on network security protocols under cyber-attack conditions.</w:t>
      </w:r>
    </w:p>
    <w:p w14:paraId="5BEB35D2" w14:textId="63B9A99A" w:rsidR="00901035" w:rsidRPr="00A32095" w:rsidRDefault="00901035" w:rsidP="00A32095">
      <w:pPr>
        <w:pStyle w:val="ds-markdown-paragraph"/>
        <w:numPr>
          <w:ilvl w:val="0"/>
          <w:numId w:val="3"/>
        </w:numPr>
        <w:shd w:val="clear" w:color="auto" w:fill="FFFFFF"/>
        <w:spacing w:before="0" w:beforeAutospacing="0" w:after="0" w:afterAutospacing="0" w:line="429" w:lineRule="atLeast"/>
        <w:rPr>
          <w:rFonts w:ascii="Segoe UI" w:hAnsi="Segoe UI" w:cs="Segoe UI"/>
          <w:color w:val="404040"/>
        </w:rPr>
      </w:pPr>
      <w:r>
        <w:rPr>
          <w:rStyle w:val="Strong"/>
          <w:rFonts w:ascii="Segoe UI" w:hAnsi="Segoe UI" w:cs="Segoe UI"/>
          <w:color w:val="404040"/>
        </w:rPr>
        <w:t>100% project completion rate</w:t>
      </w:r>
      <w:r>
        <w:rPr>
          <w:rFonts w:ascii="Segoe UI" w:hAnsi="Segoe UI" w:cs="Segoe UI"/>
          <w:color w:val="404040"/>
        </w:rPr>
        <w:t> with all deliverables meeting deadlines</w:t>
      </w:r>
    </w:p>
    <w:p w14:paraId="1DB98887" w14:textId="77777777" w:rsidR="00150864" w:rsidRDefault="00000000">
      <w:r>
        <w:pict w14:anchorId="7DC88F82">
          <v:rect id="_x0000_i1031" style="width:0;height:1.5pt" o:hralign="center" o:hrstd="t" o:hr="t"/>
        </w:pict>
      </w:r>
    </w:p>
    <w:p w14:paraId="71B770AA" w14:textId="77777777" w:rsidR="00150864" w:rsidRDefault="00000000">
      <w:pPr>
        <w:pStyle w:val="Heading3"/>
      </w:pPr>
      <w:bookmarkStart w:id="6" w:name="personal-details"/>
      <w:bookmarkEnd w:id="5"/>
      <w:r>
        <w:rPr>
          <w:b/>
          <w:bCs/>
        </w:rPr>
        <w:t>PERSONAL DETAILS</w:t>
      </w:r>
    </w:p>
    <w:p w14:paraId="75E10837" w14:textId="77777777" w:rsidR="00150864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Languages</w:t>
      </w:r>
      <w:r>
        <w:t>: English, Hindi</w:t>
      </w:r>
    </w:p>
    <w:p w14:paraId="3D7D7A1A" w14:textId="77777777" w:rsidR="00150864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Hobbies</w:t>
      </w:r>
      <w:r>
        <w:t>: Playing Chess, Reading, Teaching</w:t>
      </w:r>
      <w:bookmarkEnd w:id="6"/>
    </w:p>
    <w:sectPr w:rsidR="00150864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8A36DE62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2002515C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21F62352"/>
    <w:multiLevelType w:val="multilevel"/>
    <w:tmpl w:val="52C23F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26D427D"/>
    <w:multiLevelType w:val="hybridMultilevel"/>
    <w:tmpl w:val="C1D23A9A"/>
    <w:lvl w:ilvl="0" w:tplc="D9729B0C">
      <w:numFmt w:val="bullet"/>
      <w:lvlText w:val="-"/>
      <w:lvlJc w:val="left"/>
      <w:pPr>
        <w:ind w:left="720" w:hanging="360"/>
      </w:pPr>
      <w:rPr>
        <w:rFonts w:ascii="Aptos" w:eastAsiaTheme="minorHAnsi" w:hAnsi="Aptos" w:cstheme="minorBid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07724919">
    <w:abstractNumId w:val="0"/>
  </w:num>
  <w:num w:numId="2" w16cid:durableId="1191606340">
    <w:abstractNumId w:val="1"/>
  </w:num>
  <w:num w:numId="3" w16cid:durableId="1003506307">
    <w:abstractNumId w:val="1"/>
  </w:num>
  <w:num w:numId="4" w16cid:durableId="1165512447">
    <w:abstractNumId w:val="1"/>
  </w:num>
  <w:num w:numId="5" w16cid:durableId="198055728">
    <w:abstractNumId w:val="2"/>
  </w:num>
  <w:num w:numId="6" w16cid:durableId="1253429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50864"/>
    <w:rsid w:val="00150864"/>
    <w:rsid w:val="001D6510"/>
    <w:rsid w:val="0060420A"/>
    <w:rsid w:val="0077631E"/>
    <w:rsid w:val="008C3718"/>
    <w:rsid w:val="008F0363"/>
    <w:rsid w:val="00901035"/>
    <w:rsid w:val="00933443"/>
    <w:rsid w:val="009878F8"/>
    <w:rsid w:val="00A13A7E"/>
    <w:rsid w:val="00A32095"/>
    <w:rsid w:val="00A92419"/>
    <w:rsid w:val="00AB4118"/>
    <w:rsid w:val="00AF3DF1"/>
    <w:rsid w:val="00F044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82ECA5"/>
  <w15:docId w15:val="{0698DE4C-78C9-4736-B1ED-71A98812A0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Strong" w:uiPriority="22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9878F8"/>
    <w:rPr>
      <w:color w:val="605E5C"/>
      <w:shd w:val="clear" w:color="auto" w:fill="E1DFDD"/>
    </w:rPr>
  </w:style>
  <w:style w:type="paragraph" w:customStyle="1" w:styleId="ds-markdown-paragraph">
    <w:name w:val="ds-markdown-paragraph"/>
    <w:basedOn w:val="Normal"/>
    <w:rsid w:val="00901035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IN" w:eastAsia="en-IN" w:bidi="hi-IN"/>
    </w:rPr>
  </w:style>
  <w:style w:type="character" w:styleId="Strong">
    <w:name w:val="Strong"/>
    <w:basedOn w:val="DefaultParagraphFont"/>
    <w:uiPriority w:val="22"/>
    <w:qFormat/>
    <w:rsid w:val="00901035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956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397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622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rive.google.com/file/d/1Tp4mxd2btE_bwPW8ZGpoOoRXUDCZmuPp/view?usp=sharing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docs.google.com/spreadsheets/d/1GHUh9sdbwom_xSvLymOGvAyQSkVc23d/edit?gid=1529855581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www.linkedin.com/in/shivani-jain-484030108" TargetMode="External"/><Relationship Id="rId11" Type="http://schemas.openxmlformats.org/officeDocument/2006/relationships/fontTable" Target="fontTable.xml"/><Relationship Id="rId5" Type="http://schemas.openxmlformats.org/officeDocument/2006/relationships/hyperlink" Target="mailto:sjain7423@gmail.com" TargetMode="External"/><Relationship Id="rId10" Type="http://schemas.openxmlformats.org/officeDocument/2006/relationships/hyperlink" Target="https://drive.google.com/file/d/1yMqOztqw9KGhIBj1sZc2AhfPx6pl-n-N/view?usp=sharing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github.com/Shivani424927/SQ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2</Pages>
  <Words>421</Words>
  <Characters>2402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sjain7423@gmail.com</cp:lastModifiedBy>
  <cp:revision>10</cp:revision>
  <dcterms:created xsi:type="dcterms:W3CDTF">2025-07-13T15:23:00Z</dcterms:created>
  <dcterms:modified xsi:type="dcterms:W3CDTF">2025-07-18T08:43:00Z</dcterms:modified>
</cp:coreProperties>
</file>